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127A3" w14:textId="5CA41CBB" w:rsidR="00031A28" w:rsidRDefault="00621B2D" w:rsidP="00621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ael Gontarek</w:t>
      </w:r>
    </w:p>
    <w:p w14:paraId="1EEF2480" w14:textId="2FC6289C" w:rsidR="00621B2D" w:rsidRDefault="00621B2D" w:rsidP="00621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350 Emerging Sys Arch &amp; Tech</w:t>
      </w:r>
    </w:p>
    <w:p w14:paraId="6010B732" w14:textId="0E7639D2" w:rsidR="00621B2D" w:rsidRDefault="00621B2D" w:rsidP="00621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61B68473" w14:textId="61369574" w:rsidR="00621B2D" w:rsidRDefault="00621B2D" w:rsidP="00621B2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4, 2022</w:t>
      </w:r>
    </w:p>
    <w:p w14:paraId="06107D94" w14:textId="7E79A36D" w:rsidR="00621B2D" w:rsidRDefault="00621B2D" w:rsidP="00621B2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estone Three answers</w:t>
      </w:r>
    </w:p>
    <w:p w14:paraId="0771A46A" w14:textId="289EB9A9" w:rsidR="00621B2D" w:rsidRDefault="00621B2D" w:rsidP="00621B2D">
      <w:pPr>
        <w:spacing w:line="480" w:lineRule="auto"/>
      </w:pPr>
      <w:r>
        <w:t xml:space="preserve">What is the purpose of the </w:t>
      </w:r>
      <w:proofErr w:type="spellStart"/>
      <w:proofErr w:type="gramStart"/>
      <w:r>
        <w:t>timerCallback</w:t>
      </w:r>
      <w:proofErr w:type="spellEnd"/>
      <w:r>
        <w:t>(</w:t>
      </w:r>
      <w:proofErr w:type="gramEnd"/>
      <w:r>
        <w:t xml:space="preserve">) function? </w:t>
      </w:r>
    </w:p>
    <w:p w14:paraId="3193FBD3" w14:textId="4051F5BB" w:rsidR="00710ACC" w:rsidRDefault="00710ACC" w:rsidP="00621B2D">
      <w:pPr>
        <w:spacing w:line="480" w:lineRule="auto"/>
      </w:pPr>
      <w:r>
        <w:tab/>
      </w:r>
      <w:r w:rsidR="00C9695F">
        <w:t>Checks the status of the timer in each period.</w:t>
      </w:r>
    </w:p>
    <w:p w14:paraId="4B14F055" w14:textId="3F44F6C8" w:rsidR="00621B2D" w:rsidRDefault="00621B2D" w:rsidP="00621B2D">
      <w:pPr>
        <w:spacing w:line="480" w:lineRule="auto"/>
      </w:pPr>
      <w:r>
        <w:t xml:space="preserve">What does period mean in this context? </w:t>
      </w:r>
    </w:p>
    <w:p w14:paraId="6226025C" w14:textId="42D46E14" w:rsidR="00C9695F" w:rsidRDefault="00C9695F" w:rsidP="00C9695F">
      <w:pPr>
        <w:spacing w:line="480" w:lineRule="auto"/>
      </w:pPr>
      <w:r>
        <w:tab/>
        <w:t>The amount of time between executions</w:t>
      </w:r>
    </w:p>
    <w:p w14:paraId="3A665ADA" w14:textId="6A8FDA57" w:rsidR="00621B2D" w:rsidRDefault="00621B2D" w:rsidP="00C9695F">
      <w:pPr>
        <w:spacing w:line="480" w:lineRule="auto"/>
      </w:pPr>
      <w:r>
        <w:t xml:space="preserve">How does the </w:t>
      </w:r>
      <w:proofErr w:type="spellStart"/>
      <w:r>
        <w:t>Timer_CONTINUOUS_CALLBACK</w:t>
      </w:r>
      <w:proofErr w:type="spellEnd"/>
      <w:r>
        <w:t xml:space="preserve"> parameter impact the driver? </w:t>
      </w:r>
    </w:p>
    <w:p w14:paraId="2BB83D15" w14:textId="226AA736" w:rsidR="00C9695F" w:rsidRDefault="00C9695F" w:rsidP="00493473">
      <w:pPr>
        <w:spacing w:line="480" w:lineRule="auto"/>
      </w:pPr>
      <w:r>
        <w:tab/>
      </w:r>
      <w:r w:rsidR="00493473">
        <w:t xml:space="preserve">Is a non-blocking call. After </w:t>
      </w:r>
      <w:proofErr w:type="spellStart"/>
      <w:r w:rsidR="00493473">
        <w:t>Timer_</w:t>
      </w:r>
      <w:proofErr w:type="gramStart"/>
      <w:r w:rsidR="00493473">
        <w:t>start</w:t>
      </w:r>
      <w:proofErr w:type="spellEnd"/>
      <w:r w:rsidR="00493473">
        <w:t>(</w:t>
      </w:r>
      <w:proofErr w:type="gramEnd"/>
      <w:r w:rsidR="00493473">
        <w:t>) is called, the calling thread will continue</w:t>
      </w:r>
      <w:r w:rsidR="00493473">
        <w:t xml:space="preserve"> </w:t>
      </w:r>
      <w:r w:rsidR="00493473">
        <w:t>execution. When the timer interrupt is</w:t>
      </w:r>
      <w:r w:rsidR="00493473">
        <w:t xml:space="preserve"> </w:t>
      </w:r>
      <w:r w:rsidR="00493473">
        <w:t>triggered, the specified callback function</w:t>
      </w:r>
      <w:r w:rsidR="00493473">
        <w:t xml:space="preserve"> </w:t>
      </w:r>
      <w:r w:rsidR="00493473">
        <w:t>will be called. The timer will not generate</w:t>
      </w:r>
      <w:r w:rsidR="00493473">
        <w:t xml:space="preserve"> </w:t>
      </w:r>
      <w:r w:rsidR="00493473">
        <w:t xml:space="preserve">another interrupt unless </w:t>
      </w:r>
      <w:proofErr w:type="spellStart"/>
      <w:r w:rsidR="00493473">
        <w:t>Timer_</w:t>
      </w:r>
      <w:proofErr w:type="gramStart"/>
      <w:r w:rsidR="00493473">
        <w:t>start</w:t>
      </w:r>
      <w:proofErr w:type="spellEnd"/>
      <w:r w:rsidR="00493473">
        <w:t>(</w:t>
      </w:r>
      <w:proofErr w:type="gramEnd"/>
      <w:r w:rsidR="00493473">
        <w:t>) is</w:t>
      </w:r>
      <w:r w:rsidR="00493473">
        <w:t xml:space="preserve"> </w:t>
      </w:r>
      <w:r w:rsidR="00493473">
        <w:t xml:space="preserve">called again. Calling </w:t>
      </w:r>
      <w:proofErr w:type="spellStart"/>
      <w:r w:rsidR="00493473">
        <w:t>Timer_</w:t>
      </w:r>
      <w:proofErr w:type="gramStart"/>
      <w:r w:rsidR="00493473">
        <w:t>stop</w:t>
      </w:r>
      <w:proofErr w:type="spellEnd"/>
      <w:r w:rsidR="00493473">
        <w:t>(</w:t>
      </w:r>
      <w:proofErr w:type="gramEnd"/>
      <w:r w:rsidR="00493473">
        <w:t>) or</w:t>
      </w:r>
      <w:r w:rsidR="00493473">
        <w:t xml:space="preserve"> </w:t>
      </w:r>
      <w:proofErr w:type="spellStart"/>
      <w:r w:rsidR="00493473">
        <w:t>Timer_close</w:t>
      </w:r>
      <w:proofErr w:type="spellEnd"/>
      <w:r w:rsidR="00493473">
        <w:t xml:space="preserve">() after </w:t>
      </w:r>
      <w:proofErr w:type="spellStart"/>
      <w:r w:rsidR="00493473">
        <w:t>Timer_start</w:t>
      </w:r>
      <w:proofErr w:type="spellEnd"/>
      <w:r w:rsidR="00493473">
        <w:t>() but,</w:t>
      </w:r>
      <w:r w:rsidR="00493473">
        <w:t xml:space="preserve"> </w:t>
      </w:r>
      <w:r w:rsidR="00493473">
        <w:t>before the timer interrupt, will prevent</w:t>
      </w:r>
      <w:r w:rsidR="00493473">
        <w:t xml:space="preserve"> </w:t>
      </w:r>
      <w:r w:rsidR="00493473">
        <w:t>the specified callback from ever being invoked.</w:t>
      </w:r>
    </w:p>
    <w:p w14:paraId="1D3E617B" w14:textId="709D8BD2" w:rsidR="00621B2D" w:rsidRDefault="00621B2D" w:rsidP="00621B2D">
      <w:pPr>
        <w:spacing w:line="480" w:lineRule="auto"/>
      </w:pPr>
      <w:r>
        <w:t xml:space="preserve">What is gpioButtonFxn0() used for?  </w:t>
      </w:r>
    </w:p>
    <w:p w14:paraId="6709E2E2" w14:textId="768B4D39" w:rsidR="00493473" w:rsidRDefault="00493473" w:rsidP="00621B2D">
      <w:pPr>
        <w:spacing w:line="480" w:lineRule="auto"/>
      </w:pPr>
      <w:r>
        <w:tab/>
      </w:r>
      <w:r w:rsidR="000304D8">
        <w:t xml:space="preserve">Callback function </w:t>
      </w:r>
      <w:proofErr w:type="spellStart"/>
      <w:r w:rsidR="000304D8">
        <w:t>ofr</w:t>
      </w:r>
      <w:proofErr w:type="spellEnd"/>
      <w:r w:rsidR="000304D8">
        <w:t xml:space="preserve"> </w:t>
      </w:r>
      <w:proofErr w:type="spellStart"/>
      <w:r w:rsidR="000304D8">
        <w:t>interputs</w:t>
      </w:r>
      <w:proofErr w:type="spellEnd"/>
      <w:r w:rsidR="000304D8">
        <w:t xml:space="preserve"> on CONFIG_GPIO_BUTTON_0.</w:t>
      </w:r>
    </w:p>
    <w:p w14:paraId="553DCB63" w14:textId="591E73CC" w:rsidR="00621B2D" w:rsidRDefault="00621B2D" w:rsidP="00621B2D">
      <w:pPr>
        <w:spacing w:line="480" w:lineRule="auto"/>
      </w:pPr>
      <w:r>
        <w:t>What is the purpose of GPIO_CFG_IN_INT_FALLING?</w:t>
      </w:r>
    </w:p>
    <w:p w14:paraId="004D4F20" w14:textId="600A65ED" w:rsidR="000304D8" w:rsidRPr="00621B2D" w:rsidRDefault="000304D8" w:rsidP="00621B2D">
      <w:pPr>
        <w:spacing w:line="480" w:lineRule="auto"/>
      </w:pPr>
      <w:r>
        <w:tab/>
        <w:t>Configures buttons for interrupts on falling edge</w:t>
      </w:r>
    </w:p>
    <w:sectPr w:rsidR="000304D8" w:rsidRPr="00621B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BkoaGBmYGlsaGRko6SsGpxcWZ+XkgBYa1APh8TB8sAAAA"/>
  </w:docVars>
  <w:rsids>
    <w:rsidRoot w:val="00621B2D"/>
    <w:rsid w:val="000304D8"/>
    <w:rsid w:val="00031A28"/>
    <w:rsid w:val="00493473"/>
    <w:rsid w:val="00621B2D"/>
    <w:rsid w:val="00710ACC"/>
    <w:rsid w:val="00C9695F"/>
    <w:rsid w:val="00D2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EEE38"/>
  <w15:chartTrackingRefBased/>
  <w15:docId w15:val="{047D8F7A-520B-4AE2-B4C2-10B944020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tarek, Michael</dc:creator>
  <cp:keywords/>
  <dc:description/>
  <cp:lastModifiedBy>Gontarek, Michael</cp:lastModifiedBy>
  <cp:revision>1</cp:revision>
  <dcterms:created xsi:type="dcterms:W3CDTF">2022-10-05T03:15:00Z</dcterms:created>
  <dcterms:modified xsi:type="dcterms:W3CDTF">2022-10-05T04:26:00Z</dcterms:modified>
</cp:coreProperties>
</file>